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p>
      <w:pPr>
        <w:pStyle w:val="FirstParagraph"/>
      </w:pPr>
      <w:r>
        <w:t xml:space="preserve">October 26, 2023</w:t>
      </w:r>
    </w:p>
    <w:p>
      <w:pPr>
        <w:pStyle w:val="BodyText"/>
      </w:pPr>
      <w:r>
        <w:t xml:space="preserve">HR Department</w:t>
      </w:r>
      <w:r>
        <w:br/>
      </w:r>
      <w:r>
        <w:t xml:space="preserve">ABC Accounting Solutions</w:t>
      </w:r>
      <w:r>
        <w:br/>
      </w:r>
      <w:r>
        <w:t xml:space="preserve">New Delhi, India</w:t>
      </w:r>
    </w:p>
    <w:bookmarkStart w:id="20" w:name="X754838cdc66db5d32ff4e1e287f15c035acc8f1"/>
    <w:p>
      <w:pPr>
        <w:pStyle w:val="Heading1"/>
      </w:pPr>
      <w:r>
        <w:t xml:space="preserve">Internship Application Letter for Accountant Position</w:t>
      </w:r>
    </w:p>
    <w:p>
      <w:pPr>
        <w:pStyle w:val="FirstParagraph"/>
      </w:pPr>
      <w:r>
        <w:t xml:space="preserve">Dear Hiring Manager,</w:t>
      </w:r>
    </w:p>
    <w:p>
      <w:pPr>
        <w:pStyle w:val="BodyText"/>
      </w:pPr>
      <w:r>
        <w:t xml:space="preserve">I am writing to express my enthusiastic application for the Accountant Intern position at ABC Accounting Solutions in New Delhi, as advertised on the National Career Portal of India. As a final-year Bachelor of Commerce student specializing in Financial Accounting at Delhi University's College of Commerce, I have meticulously prepared this Internship Application Letter to demonstrate how my academic foundation, technical competencies, and unwavering commitment to professional excellence align with your firm's reputation for integrity in India New Delhi's dynamic financial ecosystem.</w:t>
      </w:r>
    </w:p>
    <w:p>
      <w:pPr>
        <w:pStyle w:val="BodyText"/>
      </w:pPr>
      <w:r>
        <w:t xml:space="preserve">My fascination with accounting began during my high school studies when I volunteered at a local NGO in South Delhi. Witnessing how meticulous bookkeeping enabled them to secure government grants for community health programs ignited my passion for financial transparency. This experience crystallized into a deliberate academic path: I've maintained a 3.8/4.0 CGPA while completing advanced coursework in Ind AS, GST Compliance, and Advanced Financial Reporting – all critical pillars of modern accounting practice in India's evolving regulatory landscape. My recent internship at Tata Consultancy Services' finance department further solidified my understanding of how accurate financial documentation drives strategic decision-making for multinational corporations operating across India New Delhi.</w:t>
      </w:r>
    </w:p>
    <w:p>
      <w:pPr>
        <w:pStyle w:val="BodyText"/>
      </w:pPr>
      <w:r>
        <w:t xml:space="preserve">What particularly excites me about ABC Accounting Solutions is your firm's pioneering work in implementing blockchain technology for transparent tax compliance – a forward-thinking approach perfectly aligned with my technical interests. During my university's FinTech Innovation Challenge, I developed a Python-based expense tracking prototype that reduced data entry errors by 35% in simulated scenarios. This project directly relates to your firm's focus on digital transformation within India New Delhi's financial services sector. I am eager to contribute this innovative mindset while learning under your team's guidance as part of my Accountant internship journey.</w:t>
      </w:r>
    </w:p>
    <w:p>
      <w:pPr>
        <w:pStyle w:val="BodyText"/>
      </w:pPr>
      <w:r>
        <w:t xml:space="preserve">My technical proficiency extends beyond core accounting principles. I possess advanced expertise in QuickBooks Online (certified by Intuit India), Tally Prime (with 500+ hours of practical application), and Microsoft Power BI for financial data visualization – tools that form the backbone of contemporary accounting operations across New Delhi's corporate landscape. During my internship at a mid-sized manufacturing firm in Noida, I successfully reconciled ₹12 million in monthly accounts payable while reducing processing time by 25% through process optimization techniques. This experience taught me how meticulous attention to detail directly impacts an organization's financial health, especially within India's complex GST framework where precision is non-negotiable.</w:t>
      </w:r>
    </w:p>
    <w:p>
      <w:pPr>
        <w:pStyle w:val="BodyText"/>
      </w:pPr>
      <w:r>
        <w:t xml:space="preserve">I am equally committed to understanding the cultural context of accounting practice in India New Delhi. Having lived in this vibrant city for my entire academic journey, I've developed nuanced appreciation for how local business practices intersect with national regulations. I regularly attend workshops hosted by the Institute of Cost Accountants of India (ICAI) at their New Delhi campus and volunteer with "Accounting for All," a NGO providing free bookkeeping services to small businesses in East Delhi. These experiences have taught me that effective accounting isn't merely about numbers – it's about building trust within communities, understanding local business ecosystems, and navigating India's unique financial regulations with cultural sensitivity.</w:t>
      </w:r>
    </w:p>
    <w:p>
      <w:pPr>
        <w:pStyle w:val="BodyText"/>
      </w:pPr>
      <w:r>
        <w:t xml:space="preserve">What sets me apart as an ideal candidate for your Accountant internship is my proactive approach to professional development within India New Delhi's competitive finance market. I've completed the ICAI's Foundation Course (Module 1), earned certification in GST Return Filing (through Government of India's e-filing portal), and am currently studying advanced tax laws through NSE Academy's online program. My ability to learn rapidly was validated when I mastered Tally ERP 9 within two weeks during my Tata Consultancy Services placement – a feat that impressed my supervisor who noted, "This intern understands the Indian accounting context better than most professionals." This contextual understanding is crucial for an Accountant internship in New Delhi where local nuances significantly impact financial outcomes.</w:t>
      </w:r>
    </w:p>
    <w:p>
      <w:pPr>
        <w:pStyle w:val="BodyText"/>
      </w:pPr>
      <w:r>
        <w:t xml:space="preserve">I am particularly drawn to ABC Accounting Solutions' mentorship program for interns, which mirrors my career philosophy of learning through structured guidance. Your firm's work with the Delhi Government's digital tax initiative demonstrates how accounting expertise can directly serve India's development goals – a purpose that resonates deeply with my aspiration to become an Accountant who contributes meaningfully to India's economic growth. The opportunity to work alongside your senior team in New Delhi, surrounded by the city's intellectual energy and financial institutions like the National Stock Exchange and Reserve Bank of India, would provide unparalleled exposure for my professional evolution.</w:t>
      </w:r>
    </w:p>
    <w:p>
      <w:pPr>
        <w:pStyle w:val="BodyText"/>
      </w:pPr>
      <w:r>
        <w:t xml:space="preserve">As I complete my academic journey at a university consistently ranked among India's top commerce colleges, I recognize that this Accountant internship represents more than just a learning opportunity – it's the strategic first step in building my career within India New Delhi's premier financial services sector. I am confident that my technical skills, contextual understanding of Indian accounting practices, and dedication to ethical financial management would allow me to contribute meaningfully from day one at your firm. The prospect of applying my knowledge to real-world challenges within ABC Accounting Solutions' esteemed team fills me with professional excitement.</w:t>
      </w:r>
    </w:p>
    <w:p>
      <w:pPr>
        <w:pStyle w:val="BodyText"/>
      </w:pPr>
      <w:r>
        <w:t xml:space="preserve">I have attached my resume detailing additional projects including a comprehensive audit simulation I conducted for a Delhi-based startup, and references from two professors who have witnessed my accounting aptitude firsthand. I welcome the opportunity to discuss how my skills in financial analysis, regulatory compliance (especially under India's GST regime), and digital accounting tools can support your team's objectives during an interview at your convenience.</w:t>
      </w:r>
    </w:p>
    <w:p>
      <w:pPr>
        <w:pStyle w:val="BodyText"/>
      </w:pPr>
      <w:r>
        <w:t xml:space="preserve">Thank you for considering my Internship Application Letter for the Accountant position. I look forward to discussing how my proactive approach to learning, combined with my passion for precision in financial reporting, can contribute to ABC Accounting Solutions' continued success as a leader in India New Delhi's accounting services industry.</w:t>
      </w:r>
    </w:p>
    <w:p>
      <w:pPr>
        <w:pStyle w:val="BodyText"/>
      </w:pPr>
      <w:r>
        <w:t xml:space="preserve">Sincerely,</w:t>
      </w:r>
      <w:r>
        <w:br/>
      </w:r>
      <w:r>
        <w:t xml:space="preserve">Arjun Sharma</w:t>
      </w:r>
      <w:r>
        <w:br/>
      </w:r>
      <w:r>
        <w:t xml:space="preserve">Final Year B.Com (Hons) - Financial Accounting</w:t>
      </w:r>
      <w:r>
        <w:br/>
      </w:r>
      <w:r>
        <w:t xml:space="preserve">Delhi University College of Commerce, New Delhi</w:t>
      </w:r>
      <w:r>
        <w:br/>
      </w:r>
      <w:r>
        <w:t xml:space="preserve">+91 9876543210 | arjun.sharma@du.ac.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7:23:47Z</dcterms:created>
  <dcterms:modified xsi:type="dcterms:W3CDTF">2026-07-21T07:23:47Z</dcterms:modified>
</cp:coreProperties>
</file>

<file path=docProps/custom.xml><?xml version="1.0" encoding="utf-8"?>
<Properties xmlns="http://schemas.openxmlformats.org/officeDocument/2006/custom-properties" xmlns:vt="http://schemas.openxmlformats.org/officeDocument/2006/docPropsVTypes"/>
</file>